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14280" w:rsidRPr="00EB68CB" w:rsidRDefault="00000000">
      <w:pPr>
        <w:pStyle w:val="1"/>
        <w:rPr>
          <w:lang w:val="ru-RU"/>
        </w:rPr>
      </w:pPr>
      <w:bookmarkStart w:id="0" w:name="методы-анализа"/>
      <w:r w:rsidRPr="00EB68CB">
        <w:rPr>
          <w:lang w:val="ru-RU"/>
        </w:rPr>
        <w:t>Методы анализа</w:t>
      </w:r>
    </w:p>
    <w:p w:rsidR="00914280" w:rsidRPr="00EB68CB" w:rsidRDefault="00000000">
      <w:pPr>
        <w:pStyle w:val="1"/>
        <w:rPr>
          <w:lang w:val="ru-RU"/>
        </w:rPr>
      </w:pPr>
      <w:bookmarkStart w:id="1" w:name="характеристика-группы"/>
      <w:bookmarkEnd w:id="0"/>
      <w:r w:rsidRPr="00EB68CB">
        <w:rPr>
          <w:lang w:val="ru-RU"/>
        </w:rPr>
        <w:t>Характеристика группы</w:t>
      </w:r>
    </w:p>
    <w:p w:rsidR="00914280" w:rsidRPr="00EB68CB" w:rsidRDefault="00000000">
      <w:pPr>
        <w:pStyle w:val="2"/>
        <w:rPr>
          <w:lang w:val="ru-RU"/>
        </w:rPr>
      </w:pPr>
      <w:bookmarkStart w:id="2" w:name="демография-анамнез"/>
      <w:r w:rsidRPr="00EB68CB">
        <w:rPr>
          <w:lang w:val="ru-RU"/>
        </w:rPr>
        <w:t>Демография + Анамнез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335"/>
        <w:gridCol w:w="1475"/>
      </w:tblGrid>
      <w:tr w:rsidR="00914280" w:rsidTr="009142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733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47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6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47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31, 43)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54%)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46%)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agnosis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36%)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L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64%)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MT number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94%)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9%)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9%)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ease status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R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100%)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nditioning regime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C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100%)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ansplantation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M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%)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BSC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90%)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lure type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 graft failure (+28 days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39%)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 graft failure with restoration of own hematopoiesis (+28 day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8%)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 graft hypofunction (2 shoots within 2 weeks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2%)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condary graft failure (after engraftment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4%)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econdary graft hypofunction (2 shoots within 2 weeks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2%)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Отторжение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Да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52%)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Нет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48%)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Гипофункция трансплантата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Да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22%)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Нет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78%)</w:t>
            </w:r>
          </w:p>
        </w:tc>
      </w:tr>
      <w:tr w:rsidR="00914280" w:rsidTr="00914280">
        <w:trPr>
          <w:jc w:val="center"/>
        </w:trPr>
        <w:tc>
          <w:tcPr>
            <w:tcW w:w="8810" w:type="dxa"/>
            <w:gridSpan w:val="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; n (%)</w:t>
            </w:r>
          </w:p>
        </w:tc>
      </w:tr>
    </w:tbl>
    <w:p w:rsidR="00914280" w:rsidRDefault="00000000">
      <w:pPr>
        <w:pStyle w:val="2"/>
      </w:pPr>
      <w:bookmarkStart w:id="3" w:name="киры"/>
      <w:bookmarkEnd w:id="2"/>
      <w:r>
        <w:t>КИРы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127"/>
        <w:gridCol w:w="1303"/>
      </w:tblGrid>
      <w:tr w:rsidR="00914280" w:rsidTr="009142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12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30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6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914280" w:rsidRPr="00EB68CB" w:rsidTr="00914280">
        <w:trPr>
          <w:jc w:val="center"/>
        </w:trPr>
        <w:tc>
          <w:tcPr>
            <w:tcW w:w="612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ru-RU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-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1/С2 у больного: есть -1, нет-2</w:t>
            </w:r>
          </w:p>
        </w:tc>
        <w:tc>
          <w:tcPr>
            <w:tcW w:w="130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43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57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vH Direction по HLA - A03/11: есть - 1, нет - 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3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87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L1 : есть -1, нет- 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99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</w:tr>
      <w:tr w:rsidR="00914280" w:rsidRPr="00EB68CB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ru-RU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-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2/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2 у донора: есть-1, нет -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3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77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st -1, neutral/better-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7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83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3 больного: есть -1, нет- 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38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62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L5 больного:    1 - есть, 2 - нет.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57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43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vG Direction по HLA - A03/11: есть - 1, нет - 2.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90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smatching in the GvH Direction по HLA-C: есть-1, нет-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0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80%)</w:t>
            </w:r>
          </w:p>
        </w:tc>
      </w:tr>
      <w:tr w:rsidR="00914280" w:rsidRPr="00EB68CB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ru-RU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-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2/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2 у больного: есть-1, нет -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26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74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smatching in the HvG Direction по HLA-B: есть-1, нет-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2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88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1 больного: есть -1, нет- 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43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57%)</w:t>
            </w:r>
          </w:p>
        </w:tc>
      </w:tr>
      <w:tr w:rsidR="00914280" w:rsidRPr="00EB68CB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ru-RU"/>
              </w:rPr>
            </w:pP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Наличие А3 и А11 у донора: 1 - есть,        2 - нет.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33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67%)</w:t>
            </w:r>
          </w:p>
        </w:tc>
      </w:tr>
      <w:tr w:rsidR="00914280" w:rsidRPr="00EB68CB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ru-RU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-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1/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1 у донора:  есть-1, нет -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29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71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st/better -1, neutral-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38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62%)</w:t>
            </w:r>
          </w:p>
        </w:tc>
      </w:tr>
      <w:tr w:rsidR="00914280" w:rsidRPr="00EB68CB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ru-RU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 xml:space="preserve">-генотип больного: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/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 xml:space="preserve"> -1, другой - 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3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77%)</w:t>
            </w:r>
          </w:p>
        </w:tc>
      </w:tr>
      <w:tr w:rsidR="00914280" w:rsidRPr="00EB68CB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ru-RU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 xml:space="preserve">-генотип больного: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/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 xml:space="preserve">-1,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/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X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-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33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67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2 больного: есть -1, нет- 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48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52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smatching in the GvH Direction по HLA-B: есть-1, нет-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3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87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L2 : есть -1, нет- 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55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45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4f больного: есть - 1, нет - 2.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19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81%)</w:t>
            </w:r>
          </w:p>
        </w:tc>
      </w:tr>
      <w:tr w:rsidR="00914280" w:rsidRPr="00EB68CB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ru-RU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-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w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4 у больного: есть -1, нет-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77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3%)</w:t>
            </w:r>
          </w:p>
        </w:tc>
      </w:tr>
      <w:tr w:rsidR="00914280" w:rsidRPr="00EB68CB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ru-RU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-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1/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1 у больного:  есть-1, нет -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30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70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lastRenderedPageBreak/>
              <w:t xml:space="preserve">бол. - нет лиг. донор для инг.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 бол.: есть-1, нет-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49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51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DS1 больного: есть -1, нет- 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39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61%)</w:t>
            </w:r>
          </w:p>
        </w:tc>
      </w:tr>
      <w:tr w:rsidR="00914280" w:rsidRPr="00EB68CB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ru-RU"/>
              </w:rPr>
            </w:pP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 xml:space="preserve">Число актив.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 xml:space="preserve"> у больного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29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4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3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3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3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.8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5 больного: есть -1, нет- 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30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70%)</w:t>
            </w:r>
          </w:p>
        </w:tc>
      </w:tr>
      <w:tr w:rsidR="00914280" w:rsidRPr="00EB68CB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ru-RU"/>
              </w:rPr>
            </w:pP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 xml:space="preserve">Общее число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 xml:space="preserve"> у больного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28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3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4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.8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0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3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.8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7.2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</w:tr>
      <w:tr w:rsidR="00914280" w:rsidRPr="00EB68CB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ru-RU"/>
              </w:rPr>
            </w:pP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 xml:space="preserve">Число ингиб.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 xml:space="preserve"> у больного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5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4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33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41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0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3%)</w:t>
            </w:r>
          </w:p>
        </w:tc>
      </w:tr>
      <w:tr w:rsidR="00914280" w:rsidRPr="00EB68CB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ru-RU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-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w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4 у донора: есть -1, нет-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80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0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L3: есть -1, нет- 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83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7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smatching in the HvG Direction по HLA-C: есть-1, нет-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6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84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4d больного: есть - 1, нет - 2.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83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7%)</w:t>
            </w:r>
          </w:p>
        </w:tc>
      </w:tr>
      <w:tr w:rsidR="00914280" w:rsidRPr="00EB68CB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ru-RU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-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1/С2 у донора: есть -1, нет-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48%)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52%)</w:t>
            </w:r>
          </w:p>
        </w:tc>
      </w:tr>
      <w:tr w:rsidR="00914280" w:rsidTr="00914280">
        <w:trPr>
          <w:jc w:val="center"/>
        </w:trPr>
        <w:tc>
          <w:tcPr>
            <w:tcW w:w="7430" w:type="dxa"/>
            <w:gridSpan w:val="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:rsidR="00914280" w:rsidRDefault="00000000">
      <w:pPr>
        <w:pStyle w:val="1"/>
      </w:pPr>
      <w:bookmarkStart w:id="4" w:name="сравнение-по-отторжению"/>
      <w:bookmarkEnd w:id="1"/>
      <w:bookmarkEnd w:id="3"/>
      <w:r>
        <w:t>Сравнение по отторжению</w:t>
      </w:r>
    </w:p>
    <w:p w:rsidR="00914280" w:rsidRDefault="00000000">
      <w:pPr>
        <w:pStyle w:val="2"/>
      </w:pPr>
      <w:bookmarkStart w:id="5" w:name="демография-анамнез-1"/>
      <w:r>
        <w:t>Демография + Анамнез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335"/>
        <w:gridCol w:w="1475"/>
        <w:gridCol w:w="1576"/>
        <w:gridCol w:w="1181"/>
      </w:tblGrid>
      <w:tr w:rsidR="00914280" w:rsidTr="009142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733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47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Да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7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Нет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47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36, 48)</w:t>
            </w:r>
          </w:p>
        </w:tc>
        <w:tc>
          <w:tcPr>
            <w:tcW w:w="157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30, 37)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6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47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6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male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5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3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agnosis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3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4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L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69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5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MT number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97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9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6.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8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lure type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 graft failure (+28 days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39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 graft failure with restoration of own hematopoiesis (+28 day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8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 graft hypofunction (2 shoots within 2 weeks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2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condary graft failure (after engraftment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4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condary graft hypofunction (2 shoots within 2 weeks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2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11567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; n (%)</w:t>
            </w:r>
          </w:p>
        </w:tc>
      </w:tr>
      <w:tr w:rsidR="00914280" w:rsidTr="00914280">
        <w:trPr>
          <w:jc w:val="center"/>
        </w:trPr>
        <w:tc>
          <w:tcPr>
            <w:tcW w:w="11567" w:type="dxa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; Pearson's Chi-squared test; Fisher's exact test</w:t>
            </w:r>
          </w:p>
        </w:tc>
      </w:tr>
    </w:tbl>
    <w:p w:rsidR="00914280" w:rsidRDefault="00000000">
      <w:pPr>
        <w:pStyle w:val="2"/>
      </w:pPr>
      <w:bookmarkStart w:id="6" w:name="киры-1"/>
      <w:bookmarkEnd w:id="5"/>
      <w:r>
        <w:t>КИРы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127"/>
        <w:gridCol w:w="1466"/>
        <w:gridCol w:w="1576"/>
        <w:gridCol w:w="1181"/>
      </w:tblGrid>
      <w:tr w:rsidR="00914280" w:rsidTr="009142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12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46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Да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7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Нет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ru-RU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-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1/С2 у больного: есть -1, нет-2</w:t>
            </w:r>
          </w:p>
        </w:tc>
        <w:tc>
          <w:tcPr>
            <w:tcW w:w="146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  <w:tc>
          <w:tcPr>
            <w:tcW w:w="157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5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5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54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4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vH Direction по HLA - A03/11: есть - 1, нет - 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1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58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4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L1 : есть -1, нет- 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5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4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ru-RU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-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2/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2 у донора: есть-1, нет 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5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4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st -1, neutral/better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67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3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49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5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3 больного: есть -1, нет- 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5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5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5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4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L5 больного:    1 - есть, 2 - нет.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5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4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5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4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vG Direction по HLA - A03/11: есть - 1, нет - 2.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7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52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4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smatching in the GvH Direction по HLA-C: есть-1, нет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55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4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ru-RU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-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2/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2 у больного: есть-1, нет 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56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4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5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4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smatching in the HvG Direction по HLA-B: есть-1, нет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8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6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54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4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1 больного: есть -1, нет- 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5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5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54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4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ru-RU"/>
              </w:rPr>
            </w:pP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Наличие А3 и А11 у донора: 1 - есть,        2 - нет.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4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5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57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4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ru-RU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-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1/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</w:t>
            </w:r>
            <w:r w:rsidRPr="00EB68CB">
              <w:rPr>
                <w:rFonts w:ascii="Arial" w:eastAsia="Arial" w:hAnsi="Arial" w:cs="Arial"/>
                <w:color w:val="000000"/>
                <w:sz w:val="22"/>
                <w:szCs w:val="22"/>
                <w:lang w:val="ru-RU"/>
              </w:rPr>
              <w:t>1 у донора:  есть-1, нет 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Pr="00EB68CB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ru-RU"/>
              </w:rPr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55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4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5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4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st/better -1, neutral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46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5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56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4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-генотип больного: B/B -1, другой - 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6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49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5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-генотип больного: A/A-1, B/X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57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4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5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5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2 больного: есть -1, нет- 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45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5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58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4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smatching in the GvH Direction по HLA-B: есть-1, нет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6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2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7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57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4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L2 : есть -1, нет- 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47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5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58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4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4f больного: есть - 1, нет - 2.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3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5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8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6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3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Bw4 у больного: есть -1, нет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5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4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C1/C1 у больного:  есть-1, нет 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52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4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52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4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бол. - нет лиг. донор для инг. KIR бол.: есть-1, нет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59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4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46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5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DS1 больного: есть -1, нет- 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5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6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4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Число актив. KIR у больного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5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5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6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67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6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7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5 больного: есть -1, нет- 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48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5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54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4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Общее число KIR у больного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5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4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6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9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6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64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6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0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6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4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Число ингиб. KIR у больного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52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6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3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6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6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67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Bw4 у донора: есть -1, нет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47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5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7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L3: есть -1, нет- 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49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5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67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3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smatching in the HvG Direction по HLA-C: есть-1, нет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36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6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55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4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4d больного: есть - 1, нет - 2.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8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58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4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5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7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C1/С2 у донора: есть -1, нет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52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4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5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4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10350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914280" w:rsidTr="00914280">
        <w:trPr>
          <w:jc w:val="center"/>
        </w:trPr>
        <w:tc>
          <w:tcPr>
            <w:tcW w:w="10350" w:type="dxa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; Fisher's exact test</w:t>
            </w:r>
          </w:p>
        </w:tc>
      </w:tr>
    </w:tbl>
    <w:p w:rsidR="00914280" w:rsidRDefault="00000000">
      <w:pPr>
        <w:pStyle w:val="2"/>
      </w:pPr>
      <w:bookmarkStart w:id="7" w:name="анализ-времени-до-наступления-события"/>
      <w:bookmarkEnd w:id="6"/>
      <w:r>
        <w:t>Анализ времени до наступления события</w:t>
      </w:r>
    </w:p>
    <w:p w:rsidR="00914280" w:rsidRDefault="00000000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KIR_script_2023-08-1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127"/>
        <w:gridCol w:w="655"/>
        <w:gridCol w:w="839"/>
        <w:gridCol w:w="1389"/>
        <w:gridCol w:w="1181"/>
      </w:tblGrid>
      <w:tr w:rsidR="00914280" w:rsidTr="009142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12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65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C1/С2 у больного: есть -1, нет-2</w:t>
            </w:r>
          </w:p>
        </w:tc>
        <w:tc>
          <w:tcPr>
            <w:tcW w:w="65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9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, 2.12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vH Direction по HLA - A03/11: есть - 1, нет -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3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1, 54.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L1 : есть -1, нет-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C2/C2 у донора: есть-1, нет -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, 2.0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st -1, neutral/better-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1, 1.4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3 больного: есть -1, нет-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, 2.1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L5 больного:    1 - есть, 2 - нет.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, 2.1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vG Direction по HLA - A03/11: есть - 1, нет - 2.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3, 2.6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smatching in the GvH Direction по HLA-C: есть-1, нет-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, 3.1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C2/C2 у больного: есть-1, нет -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, 1.6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Mismatching in the HvG Direction по HLA-B: есть-1, нет-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5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, 5.7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1 больного: есть -1, нет-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, 2.2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Наличие А3 и А11 у донора: 1 - есть,        2 - нет.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3, 3.1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C1/C1 у донора:  есть-1, нет -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, 2.2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st/better -1, neutral-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, 2.7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-генотип больного: B/B -1, другой -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, 1.6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-генотип больного: A/A-1, B/X-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, 1.6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2 больного: есть -1, нет-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5, 3.2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smatching in the GvH Direction по HLA-B: есть-1, нет-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2, 14.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0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L2 : есть -1, нет-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6, 2.8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4f больного: есть - 1, нет - 2.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2, 22.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Bw4 у больного: есть -1, нет-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, 1.7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C1/C1 у больного:  есть-1, нет -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, 2.2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бол. - нет лиг. донор для инг. KIR бол.: есть-1, нет-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, 1.5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DS1 больного: есть -1, нет-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, 3.3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Число актив. KIR у больного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6, 1.1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5 больного: есть -1, нет-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3, 2.7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Общее число KIR у больного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, 1.1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Число ингиб. KIR у больного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, 1.3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Bw4 у донора: есть -1, нет-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, 3.3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L3: есть -1, нет-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7, 3.2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smatching in the HvG Direction по HLA-C: есть-1, нет-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, 4.8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4d больного: есть - 1, нет - 2.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, 1.1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6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C1/С2 у донора: есть -1, нет-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1, 1.8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914280" w:rsidTr="00914280">
        <w:trPr>
          <w:jc w:val="center"/>
        </w:trPr>
        <w:tc>
          <w:tcPr>
            <w:tcW w:w="10191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R = Hazard Ratio, CI = Confidence Interval</w:t>
            </w:r>
          </w:p>
        </w:tc>
      </w:tr>
    </w:tbl>
    <w:p w:rsidR="00914280" w:rsidRDefault="00000000">
      <w:pPr>
        <w:pStyle w:val="4"/>
      </w:pPr>
      <w:bookmarkStart w:id="8" w:name="тоже-самое-но-на-всех-пациентов"/>
      <w:r>
        <w:t>Тоже самое, но на всех пациентов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127"/>
        <w:gridCol w:w="778"/>
        <w:gridCol w:w="839"/>
        <w:gridCol w:w="1389"/>
        <w:gridCol w:w="1181"/>
      </w:tblGrid>
      <w:tr w:rsidR="00914280" w:rsidTr="009142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12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7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C1/С2 у больного: есть -1, нет-2</w:t>
            </w:r>
          </w:p>
        </w:tc>
        <w:tc>
          <w:tcPr>
            <w:tcW w:w="7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2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, 1.94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vH Direction по HLA - A03/11: есть - 1, нет - 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7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, 4.3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2DL1 : есть -1, нет- 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Inf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C2/C2 у донора: есть-1, нет -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3, 2.2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st -1, neutral/better-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, 1.4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3 больного: есть -1, нет- 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, 1.8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L5 больного:    1 - есть, 2 - нет.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, 2.0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vG Direction по HLA - A03/11: есть - 1, нет - 2.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3, 1.8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smatching in the GvH Direction по HLA-C: есть-1, нет-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4, 1.9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C2/C2 у больного: есть-1, нет -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5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, 1.9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smatching in the HvG Direction по HLA-B: есть-1, нет-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, 2.2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1 больного: есть -1, нет- 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, 2.0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Наличие А3 и А11 у донора: 1 - есть,        2 - нет.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, 1.8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C1/C1 у донора:  есть-1, нет -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3, 2.0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st/better -1, neutral-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, 2.2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-генотип больного: B/B -1, другой - 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5, 1.4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-генотип больного: A/A-1, B/X-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, 1.9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2 больного: есть -1, нет- 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, 2.4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smatching in the GvH Direction по HLA-B: есть-1, нет-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, 3.0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L2 : есть -1, нет- 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, 2.0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4f больного: есть - 1, нет - 2.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3, 3.5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Bw4 у больного: есть -1, нет-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5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, 2.0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C1/C1 у больного:  есть-1, нет -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, 1.4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бол. - нет лиг. донор для инг. KIR бол.: есть-1, нет-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, 1.9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DS1 больного: есть -1, нет- 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1, 2.5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Число актив. KIR у больного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, 1.0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5 больного: есть -1, нет- 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, 2.4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Общее число KIR у больного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6, 1.0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Число ингиб. KIR у больного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2, 1.3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Bw4 у донора: есть -1, нет-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2, 2.4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L3: есть -1, нет- 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, 2.4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Mismatching in the HvG Direction по HLA-C: есть-1, нет-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9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7, 4.8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4d больного: есть - 1, нет - 2.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, 1.3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C1/С2 у донора: есть -1, нет-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0, 1.4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914280" w:rsidTr="00914280">
        <w:trPr>
          <w:jc w:val="center"/>
        </w:trPr>
        <w:tc>
          <w:tcPr>
            <w:tcW w:w="10314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R = Hazard Ratio, CI = Confidence Interval</w:t>
            </w:r>
          </w:p>
        </w:tc>
      </w:tr>
    </w:tbl>
    <w:p w:rsidR="00914280" w:rsidRDefault="00000000">
      <w:pPr>
        <w:pStyle w:val="1"/>
      </w:pPr>
      <w:bookmarkStart w:id="9" w:name="cравнение-по-гипофункции"/>
      <w:bookmarkEnd w:id="4"/>
      <w:bookmarkEnd w:id="7"/>
      <w:bookmarkEnd w:id="8"/>
      <w:r>
        <w:t>Cравнение по гипофункции (?)</w:t>
      </w:r>
    </w:p>
    <w:p w:rsidR="00914280" w:rsidRDefault="00000000">
      <w:pPr>
        <w:pStyle w:val="2"/>
      </w:pPr>
      <w:bookmarkStart w:id="10" w:name="демография-анамнез-2"/>
      <w:r>
        <w:t>Демография + Анамнез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7335"/>
        <w:gridCol w:w="1475"/>
        <w:gridCol w:w="1576"/>
        <w:gridCol w:w="1181"/>
      </w:tblGrid>
      <w:tr w:rsidR="00914280" w:rsidTr="009142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733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47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Да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7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Нет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47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31, 42)</w:t>
            </w:r>
          </w:p>
        </w:tc>
        <w:tc>
          <w:tcPr>
            <w:tcW w:w="157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31, 45)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47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5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4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agnosis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L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3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L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67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6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MT number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0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9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ilure type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 graft failure (+28 days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6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 graft failure with restoration of own hematopoiesis (+28 day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4.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 graft hypofunction (2 shoots within 2 weeks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47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4.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condary graft failure (after engraftment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6.7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condary graft hypofunction (2 shoots within 2 weeks)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47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4.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733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147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11567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; n (%)</w:t>
            </w:r>
          </w:p>
        </w:tc>
      </w:tr>
      <w:tr w:rsidR="00914280" w:rsidTr="00914280">
        <w:trPr>
          <w:jc w:val="center"/>
        </w:trPr>
        <w:tc>
          <w:tcPr>
            <w:tcW w:w="11567" w:type="dxa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; Pearson's Chi-squared test; Fisher's exact test</w:t>
            </w:r>
          </w:p>
        </w:tc>
      </w:tr>
    </w:tbl>
    <w:p w:rsidR="00914280" w:rsidRDefault="00000000">
      <w:pPr>
        <w:pStyle w:val="2"/>
      </w:pPr>
      <w:bookmarkStart w:id="11" w:name="киры-2"/>
      <w:bookmarkEnd w:id="10"/>
      <w:r>
        <w:lastRenderedPageBreak/>
        <w:t>КИРы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127"/>
        <w:gridCol w:w="1466"/>
        <w:gridCol w:w="1576"/>
        <w:gridCol w:w="1181"/>
      </w:tblGrid>
      <w:tr w:rsidR="00914280" w:rsidTr="009142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12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46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Да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7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Нет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C1/С2 у больного: есть -1, нет-2</w:t>
            </w:r>
          </w:p>
        </w:tc>
        <w:tc>
          <w:tcPr>
            <w:tcW w:w="146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8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7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vH Direction по HLA - A03/11: есть - 1, нет - 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7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L1 : есть -1, нет- 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22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7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C2/C2 у донора: есть-1, нет 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8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25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7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st -1, neutral/better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3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6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9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8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3 больного: есть -1, нет- 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9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8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7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L5 больного:    1 - есть, 2 - нет.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7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8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vG Direction по HLA - A03/11: есть - 1, нет - 2.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9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7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2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7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smatching in the GvH Direction по HLA-C: есть-1, нет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9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7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8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C2/C2 у больного: есть-1, нет 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2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7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2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7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smatching in the HvG Direction по HLA-B: есть-1, нет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8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7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1 больного: есть -1, нет- 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7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7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Наличие А3 и А11 у донора: 1 - есть,        2 - нет.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7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8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4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7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C1/C1 у донора:  есть-1, нет 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7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8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8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st/better -1, neutral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3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6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6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8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-генотип больного: B/B -1, другой - 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8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6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7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8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R-генотип больного: A/A-1, B/X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2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7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2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7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2 больного: есть -1, нет- 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4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7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9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8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smatching in the GvH Direction по HLA-B: есть-1, нет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7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L2 : есть -1, нет- 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4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7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9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8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4f больного: есть - 1, нет - 2.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5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8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2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7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Bw4 у больного: есть -1, нет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2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7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9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8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C1/C1 у больного:  есть-1, нет 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4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7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7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бол. - нет лиг. донор для инг. KIR бол.: есть-1, нет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4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7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8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DS1 больного: есть -1, нет- 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5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8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6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7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Число актив. KIR у больного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8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7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2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7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5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7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5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7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5 больного: есть -1, нет- 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9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7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9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8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Общее число KIR у больного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7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0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6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0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7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6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0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8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Число ингиб. KIR у больного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2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7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5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7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7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0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Bw4 у донора: есть -1, нет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22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7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7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L3: есть -1, нет- 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9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8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33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6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smatching in the HvG Direction по HLA-C: есть-1, нет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7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7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2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7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DS4d больного: есть - 1, нет - 2.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2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7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5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7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LA-C1/С2 у донора: есть -1, нет-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1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7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612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146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2%)</w:t>
            </w:r>
          </w:p>
        </w:tc>
        <w:tc>
          <w:tcPr>
            <w:tcW w:w="157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7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914280" w:rsidRDefault="0091428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914280" w:rsidTr="00914280">
        <w:trPr>
          <w:jc w:val="center"/>
        </w:trPr>
        <w:tc>
          <w:tcPr>
            <w:tcW w:w="10350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914280" w:rsidTr="00914280">
        <w:trPr>
          <w:jc w:val="center"/>
        </w:trPr>
        <w:tc>
          <w:tcPr>
            <w:tcW w:w="10350" w:type="dxa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14280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; Fisher's exact test</w:t>
            </w:r>
          </w:p>
        </w:tc>
      </w:tr>
      <w:bookmarkEnd w:id="9"/>
      <w:bookmarkEnd w:id="11"/>
    </w:tbl>
    <w:p w:rsidR="00DF4740" w:rsidRDefault="00DF4740"/>
    <w:sectPr w:rsidR="00DF474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F4740" w:rsidRDefault="00DF4740">
      <w:pPr>
        <w:spacing w:after="0"/>
      </w:pPr>
      <w:r>
        <w:separator/>
      </w:r>
    </w:p>
  </w:endnote>
  <w:endnote w:type="continuationSeparator" w:id="0">
    <w:p w:rsidR="00DF4740" w:rsidRDefault="00DF47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F4740" w:rsidRDefault="00DF4740">
      <w:r>
        <w:separator/>
      </w:r>
    </w:p>
  </w:footnote>
  <w:footnote w:type="continuationSeparator" w:id="0">
    <w:p w:rsidR="00DF4740" w:rsidRDefault="00DF47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8DEFF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654190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4280"/>
    <w:rsid w:val="00914280"/>
    <w:rsid w:val="00DF4740"/>
    <w:rsid w:val="00EB68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91A41AF-E6AE-45B0-86B0-8B4A5A0D6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2387</Words>
  <Characters>13608</Characters>
  <Application>Microsoft Office Word</Application>
  <DocSecurity>0</DocSecurity>
  <Lines>113</Lines>
  <Paragraphs>31</Paragraphs>
  <ScaleCrop>false</ScaleCrop>
  <Company/>
  <LinksUpToDate>false</LinksUpToDate>
  <CharactersWithSpaces>15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Глазков А.А.</dc:creator>
  <cp:keywords/>
  <cp:lastModifiedBy>Глазков А.А.</cp:lastModifiedBy>
  <cp:revision>2</cp:revision>
  <dcterms:created xsi:type="dcterms:W3CDTF">2023-08-12T05:54:00Z</dcterms:created>
  <dcterms:modified xsi:type="dcterms:W3CDTF">2023-08-12T0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